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6A047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2D6A048" w14:textId="012E6050" w:rsidR="00CE744A" w:rsidRPr="006549F4" w:rsidRDefault="00654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2D6A049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4A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4B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549F4">
        <w:rPr>
          <w:rFonts w:eastAsia="Arial"/>
          <w:lang w:eastAsia="en-US" w:bidi="en-US"/>
        </w:rPr>
        <w:t>Contact Name</w:t>
      </w:r>
    </w:p>
    <w:p w14:paraId="02D6A04C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549F4">
        <w:rPr>
          <w:rFonts w:eastAsia="Arial"/>
          <w:lang w:eastAsia="en-US" w:bidi="en-US"/>
        </w:rPr>
        <w:t>Address</w:t>
      </w:r>
    </w:p>
    <w:p w14:paraId="02D6A04D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549F4">
        <w:rPr>
          <w:rFonts w:eastAsia="Arial"/>
          <w:lang w:eastAsia="en-US" w:bidi="en-US"/>
        </w:rPr>
        <w:t>Address2</w:t>
      </w:r>
      <w:r w:rsidRPr="006549F4">
        <w:rPr>
          <w:rFonts w:eastAsia="Arial"/>
          <w:lang w:eastAsia="en-US" w:bidi="en-US"/>
        </w:rPr>
        <w:tab/>
      </w:r>
    </w:p>
    <w:p w14:paraId="6763313A" w14:textId="77777777" w:rsid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549F4">
        <w:rPr>
          <w:rFonts w:eastAsia="Arial"/>
          <w:lang w:eastAsia="en-US" w:bidi="en-US"/>
        </w:rPr>
        <w:t xml:space="preserve">City, </w:t>
      </w:r>
    </w:p>
    <w:p w14:paraId="02D6A04E" w14:textId="6B318FB6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549F4">
        <w:rPr>
          <w:rFonts w:eastAsia="Arial"/>
          <w:lang w:eastAsia="en-US" w:bidi="en-US"/>
        </w:rPr>
        <w:t>State/Province</w:t>
      </w:r>
    </w:p>
    <w:p w14:paraId="02D6A04F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549F4">
        <w:rPr>
          <w:rFonts w:eastAsia="Arial"/>
          <w:lang w:eastAsia="en-US" w:bidi="en-US"/>
        </w:rPr>
        <w:t>Zip/Postal Code</w:t>
      </w:r>
    </w:p>
    <w:p w14:paraId="02D6A050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2D6A051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2D6A052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2D6A053" w14:textId="56EBB15B" w:rsidR="00CE744A" w:rsidRPr="00E5368E" w:rsidRDefault="00654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B7668A" w:rsidRPr="006549F4">
        <w:rPr>
          <w:rFonts w:eastAsia="Arial"/>
          <w:b/>
          <w:color w:val="000000"/>
          <w:lang w:eastAsia="en-US" w:bidi="en-US"/>
        </w:rPr>
        <w:t xml:space="preserve">: </w:t>
      </w:r>
      <w:r w:rsidR="00B7668A" w:rsidRPr="00E5368E">
        <w:rPr>
          <w:rFonts w:eastAsia="Arial"/>
          <w:b/>
          <w:noProof/>
          <w:lang w:eastAsia="en-US" w:bidi="en-US"/>
        </w:rPr>
        <w:t>CONGRATULATIONS ON INCREASED SALES</w:t>
      </w:r>
      <w:r w:rsidR="00B7668A" w:rsidRPr="00E5368E">
        <w:rPr>
          <w:rFonts w:eastAsia="Arial"/>
          <w:b/>
          <w:noProof/>
          <w:color w:val="000000"/>
          <w:lang w:eastAsia="en-US" w:bidi="en-US"/>
        </w:rPr>
        <w:t xml:space="preserve"> </w:t>
      </w:r>
    </w:p>
    <w:p w14:paraId="02D6A054" w14:textId="77777777" w:rsidR="00CE744A" w:rsidRPr="00E5368E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02D6A055" w14:textId="77777777" w:rsidR="00CE744A" w:rsidRPr="00E5368E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02D6A056" w14:textId="77777777" w:rsidR="00CE744A" w:rsidRPr="00E5368E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E5368E">
        <w:rPr>
          <w:rFonts w:eastAsia="Arial"/>
          <w:noProof/>
          <w:color w:val="000000"/>
          <w:lang w:eastAsia="en-US" w:bidi="en-US"/>
        </w:rPr>
        <w:t>Dear [CONTACT NAME],</w:t>
      </w:r>
    </w:p>
    <w:p w14:paraId="02D6A057" w14:textId="4D3F5FE7" w:rsidR="00CE744A" w:rsidRPr="00E04278" w:rsidRDefault="00B7668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br/>
        <w:t>The numbers are in</w:t>
      </w:r>
      <w:r w:rsidR="005342CE"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nd I am p</w:t>
      </w:r>
      <w:r w:rsidR="00E5368E"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sed</w:t>
      </w:r>
      <w:r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inform you that our total sales for the period [DATE] </w:t>
      </w:r>
      <w:r w:rsidR="00E5368E"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o</w:t>
      </w:r>
      <w:r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[DATE] amount to [AMOUNT], which represents a [</w:t>
      </w:r>
      <w:r w:rsidR="009F26D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UMBER</w:t>
      </w:r>
      <w:r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%] </w:t>
      </w:r>
      <w:r w:rsidR="00E5368E" w:rsidRP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</w:t>
      </w:r>
      <w:r w:rsidR="00E5368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er cent </w:t>
      </w:r>
      <w:r w:rsidR="0083139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rowth</w:t>
      </w:r>
      <w:r w:rsidRPr="00E042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over our sales for the pre</w:t>
      </w:r>
      <w:r w:rsidR="0083139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vious</w:t>
      </w:r>
      <w:r w:rsidRPr="00E042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period.</w:t>
      </w:r>
    </w:p>
    <w:p w14:paraId="02D6A058" w14:textId="77777777" w:rsidR="00CE744A" w:rsidRPr="00E04278" w:rsidRDefault="00CE744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2D6A059" w14:textId="12AFA7A9" w:rsidR="00CE744A" w:rsidRPr="006549F4" w:rsidRDefault="008313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</w:t>
      </w:r>
      <w:r w:rsidRPr="00E042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u are to be highly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raise</w:t>
      </w:r>
      <w:r w:rsidRPr="00E042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 for your achievement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of</w:t>
      </w:r>
      <w:r w:rsidR="00B7668A" w:rsidRPr="00E0427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e goal we established. </w:t>
      </w:r>
      <w:r w:rsidR="00B7668A" w:rsidRPr="00E0427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e are very proud of your association with our</w:t>
      </w:r>
      <w:r w:rsidR="00B7668A" w:rsidRPr="006549F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organi</w:t>
      </w:r>
      <w:r w:rsidR="008D27AE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s</w:t>
      </w:r>
      <w:r w:rsidR="00B7668A" w:rsidRPr="006549F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ation and hope that you will continue your good work.</w:t>
      </w:r>
    </w:p>
    <w:p w14:paraId="02D6A05A" w14:textId="2724565C" w:rsidR="00CE744A" w:rsidRDefault="00CE744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811DFFD" w14:textId="77777777" w:rsidR="008D27AE" w:rsidRPr="006549F4" w:rsidRDefault="008D27A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2D6A05B" w14:textId="77777777" w:rsidR="00CE744A" w:rsidRPr="006549F4" w:rsidRDefault="00B7668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549F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ngratulations!</w:t>
      </w:r>
    </w:p>
    <w:p w14:paraId="02D6A05C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5D" w14:textId="20CABB36" w:rsidR="00CE744A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C7CD957" w14:textId="77777777" w:rsidR="008D27AE" w:rsidRPr="006549F4" w:rsidRDefault="008D27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5E" w14:textId="7423F5BE" w:rsidR="00CE744A" w:rsidRPr="006549F4" w:rsidRDefault="008D27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B7668A" w:rsidRPr="006549F4">
        <w:rPr>
          <w:rFonts w:eastAsia="Arial"/>
          <w:lang w:eastAsia="en-US" w:bidi="en-US"/>
        </w:rPr>
        <w:t>,</w:t>
      </w:r>
    </w:p>
    <w:p w14:paraId="02D6A05F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60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61" w14:textId="22977DC0" w:rsidR="00CE744A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8BFEED1" w14:textId="66398703" w:rsidR="008D27AE" w:rsidRDefault="008D27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FD7C0B" w14:textId="628C98CC" w:rsidR="008D27AE" w:rsidRDefault="008D27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CEAC0A" w14:textId="01AAE4FC" w:rsidR="008D27AE" w:rsidRDefault="008D27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1F59DD" w14:textId="11C71D40" w:rsidR="008D27AE" w:rsidRDefault="008D27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A78817" w14:textId="77777777" w:rsidR="008D27AE" w:rsidRPr="006549F4" w:rsidRDefault="008D27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62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D6A063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549F4">
        <w:rPr>
          <w:rFonts w:eastAsia="Arial"/>
          <w:lang w:eastAsia="en-US" w:bidi="en-US"/>
        </w:rPr>
        <w:t>[YOUR NAME]</w:t>
      </w:r>
    </w:p>
    <w:p w14:paraId="02D6A064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6549F4">
        <w:rPr>
          <w:rFonts w:eastAsia="Arial"/>
          <w:color w:val="000000"/>
          <w:lang w:eastAsia="en-US" w:bidi="en-US"/>
        </w:rPr>
        <w:t>[YOUR TITLE]</w:t>
      </w:r>
    </w:p>
    <w:p w14:paraId="02D6A065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6549F4">
        <w:rPr>
          <w:rFonts w:eastAsia="Arial"/>
          <w:color w:val="000000"/>
          <w:lang w:eastAsia="en-US" w:bidi="en-US"/>
        </w:rPr>
        <w:t>[YOUR PHONE NUMBER]</w:t>
      </w:r>
    </w:p>
    <w:p w14:paraId="02D6A066" w14:textId="77777777" w:rsidR="00CE744A" w:rsidRPr="006549F4" w:rsidRDefault="00B766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6549F4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02D6A067" w14:textId="77777777" w:rsidR="00CE744A" w:rsidRPr="006549F4" w:rsidRDefault="00CE74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CE744A" w:rsidRPr="006549F4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E38235" w14:textId="77777777" w:rsidR="00E43F46" w:rsidRDefault="00E43F46">
      <w:r>
        <w:separator/>
      </w:r>
    </w:p>
  </w:endnote>
  <w:endnote w:type="continuationSeparator" w:id="0">
    <w:p w14:paraId="6B7440C0" w14:textId="77777777" w:rsidR="00E43F46" w:rsidRDefault="00E43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6A069" w14:textId="77777777" w:rsidR="00CE744A" w:rsidRDefault="00B7668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2D6A06A" w14:textId="77777777" w:rsidR="00CE744A" w:rsidRDefault="00B7668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2D6A06B" w14:textId="77777777" w:rsidR="00CE744A" w:rsidRDefault="00B7668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2D6A06C" w14:textId="77777777" w:rsidR="00CE744A" w:rsidRDefault="001F333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B7668A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E200E" w14:textId="77777777" w:rsidR="00E43F46" w:rsidRDefault="00E43F46">
      <w:r>
        <w:separator/>
      </w:r>
    </w:p>
  </w:footnote>
  <w:footnote w:type="continuationSeparator" w:id="0">
    <w:p w14:paraId="154E49FD" w14:textId="77777777" w:rsidR="00E43F46" w:rsidRDefault="00E43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6A068" w14:textId="77777777" w:rsidR="00CE744A" w:rsidRDefault="00CE744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UzMzMxMjU3MTBR0lEKTi0uzszPAykwqQUAWkxx3ywAAAA="/>
    <w:docVar w:name="Description" w:val="Use this letter to congratulate your staff on achieving increased sales. Browse other human resources templates related to motivating your staff here. https://www.templateguru.co.za/documents/motivation/"/>
    <w:docVar w:name="Excerpt" w:val="The numbers are in, and I am pleased to inform you that our total sales for the period [DATE] to [DATE] amount to [AMOUNT], which represents a [NUMBER%] per cent increase over our sales for the preceding period."/>
    <w:docVar w:name="Tags" w:val="congratulations, increased sales, Human resources, legal documents, business documents, entrepreneur, entrepreneurship"/>
  </w:docVars>
  <w:rsids>
    <w:rsidRoot w:val="00CE744A"/>
    <w:rsid w:val="001F3336"/>
    <w:rsid w:val="00391F58"/>
    <w:rsid w:val="00411457"/>
    <w:rsid w:val="005342CE"/>
    <w:rsid w:val="005D1FA3"/>
    <w:rsid w:val="006549F4"/>
    <w:rsid w:val="006C6AB5"/>
    <w:rsid w:val="0083139F"/>
    <w:rsid w:val="00884E83"/>
    <w:rsid w:val="008D27AE"/>
    <w:rsid w:val="00993F07"/>
    <w:rsid w:val="009E2F36"/>
    <w:rsid w:val="009F26D9"/>
    <w:rsid w:val="00AF3010"/>
    <w:rsid w:val="00B7668A"/>
    <w:rsid w:val="00CD7258"/>
    <w:rsid w:val="00CE744A"/>
    <w:rsid w:val="00E04278"/>
    <w:rsid w:val="00E43F46"/>
    <w:rsid w:val="00E53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6A0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34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9T15:02:00Z</dcterms:created>
  <dcterms:modified xsi:type="dcterms:W3CDTF">2019-10-21T19:09:00Z</dcterms:modified>
  <cp:category/>
</cp:coreProperties>
</file>